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bookmarkStart w:id="0" w:name="_GoBack"/>
            <w:bookmarkEnd w:id="0"/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6C3CC5B" w:rsidR="0037296B" w:rsidRPr="00164D0D" w:rsidRDefault="00AA3FAB" w:rsidP="00570146">
      <w:pPr>
        <w:pStyle w:val="10"/>
      </w:pPr>
      <w:r>
        <w:rPr>
          <w:rFonts w:hint="eastAsia"/>
        </w:rPr>
        <w:t>I</w:t>
      </w:r>
      <w:r>
        <w:t>ntroduction</w:t>
      </w:r>
    </w:p>
    <w:p w14:paraId="08A14246" w14:textId="41392AEC" w:rsidR="00CC7512" w:rsidRPr="00164D0D" w:rsidRDefault="00AA3FAB" w:rsidP="00570146">
      <w:pPr>
        <w:pStyle w:val="10"/>
      </w:pPr>
      <w:r>
        <w:rPr>
          <w:rFonts w:hint="eastAsia"/>
        </w:rPr>
        <w:t>R</w:t>
      </w:r>
      <w:r>
        <w:t>elated Work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7F1BCB77" w:rsidR="00B6545C" w:rsidRPr="00164D0D" w:rsidRDefault="004443D5" w:rsidP="00570146">
      <w:pPr>
        <w:pStyle w:val="10"/>
      </w:pPr>
      <w:r>
        <w:t>Design of COVID-19 Safety Risk Assessment</w:t>
      </w:r>
    </w:p>
    <w:p w14:paraId="4EA8B60E" w14:textId="38175F39" w:rsidR="00363BF4" w:rsidRDefault="00363BF4" w:rsidP="000A2ACA">
      <w:pPr>
        <w:pStyle w:val="Body"/>
        <w:rPr>
          <w:rFonts w:hint="eastAsia"/>
        </w:rPr>
      </w:pPr>
      <w:r>
        <w:rPr>
          <w:rFonts w:hint="eastAsia"/>
        </w:rPr>
        <w:t xml:space="preserve"> </w:t>
      </w: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proofErr w:type="spellStart"/>
      <w:r>
        <w:rPr>
          <w:rFonts w:hint="eastAsia"/>
        </w:rPr>
        <w:t>접촉자</w:t>
      </w:r>
      <w:proofErr w:type="spellEnd"/>
      <w:r>
        <w:rPr>
          <w:rFonts w:hint="eastAsia"/>
        </w:rPr>
        <w:t>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 w:rsidR="00C43D58">
        <w:t xml:space="preserve"> </w:t>
      </w:r>
      <w:r w:rsidR="00C43D58">
        <w:rPr>
          <w:rFonts w:hint="eastAsia"/>
        </w:rPr>
        <w:t>이 평가의 목적은 사회에서 완화되어가는 C</w:t>
      </w:r>
      <w:r w:rsidR="00C43D58">
        <w:t xml:space="preserve">OVID-19 </w:t>
      </w:r>
      <w:r w:rsidR="00C43D58">
        <w:rPr>
          <w:rFonts w:hint="eastAsia"/>
        </w:rPr>
        <w:t xml:space="preserve">전염병의 위험도를 </w:t>
      </w:r>
      <w:proofErr w:type="spellStart"/>
      <w:r w:rsidR="00C43D58">
        <w:rPr>
          <w:rFonts w:hint="eastAsia"/>
        </w:rPr>
        <w:t>수치화하여</w:t>
      </w:r>
      <w:proofErr w:type="spellEnd"/>
      <w:r w:rsidR="00C43D58">
        <w:rPr>
          <w:rFonts w:hint="eastAsia"/>
        </w:rPr>
        <w:t xml:space="preserve"> 보여</w:t>
      </w:r>
      <w:r w:rsidR="00C43D58">
        <w:rPr>
          <w:rFonts w:hint="eastAsia"/>
        </w:rPr>
        <w:t>줌으로</w:t>
      </w:r>
      <w:r w:rsidR="00B774C3">
        <w:rPr>
          <w:rFonts w:hint="eastAsia"/>
        </w:rPr>
        <w:t>써</w:t>
      </w:r>
      <w:r w:rsidR="00C43D58">
        <w:rPr>
          <w:rFonts w:hint="eastAsia"/>
        </w:rPr>
        <w:t xml:space="preserve"> 개인이 사회의 일원으로서 놓치고 있었던 막연한 경각심을 일깨워</w:t>
      </w:r>
      <w:r w:rsidR="00B774C3">
        <w:rPr>
          <w:rFonts w:hint="eastAsia"/>
        </w:rPr>
        <w:t xml:space="preserve"> 방어적인 행동을 더 유발하게 해</w:t>
      </w:r>
      <w:r w:rsidR="00C43D58">
        <w:rPr>
          <w:rFonts w:hint="eastAsia"/>
        </w:rPr>
        <w:t xml:space="preserve"> 공익에 좀 더 기여할 수 있는데 있다.</w:t>
      </w:r>
    </w:p>
    <w:p w14:paraId="22A41910" w14:textId="74208131" w:rsidR="00363BF4" w:rsidRPr="00363BF4" w:rsidRDefault="00B774C3" w:rsidP="000A2ACA">
      <w:pPr>
        <w:pStyle w:val="Body"/>
        <w:rPr>
          <w:rFonts w:hint="eastAsia"/>
        </w:rPr>
      </w:pPr>
      <w:r>
        <w:t xml:space="preserve">COVID-19 </w:t>
      </w:r>
      <w:r>
        <w:rPr>
          <w:rFonts w:hint="eastAsia"/>
        </w:rPr>
        <w:t xml:space="preserve">안전 위험 </w:t>
      </w:r>
      <w:r w:rsidR="00363BF4">
        <w:rPr>
          <w:rFonts w:hint="eastAsia"/>
        </w:rPr>
        <w:t>평가는 두 가지 관점에서 접근할 수 있다.</w:t>
      </w:r>
      <w:r w:rsidR="00363BF4">
        <w:t xml:space="preserve"> </w:t>
      </w:r>
      <w:r w:rsidR="00363BF4">
        <w:rPr>
          <w:rFonts w:hint="eastAsia"/>
        </w:rPr>
        <w:t>I</w:t>
      </w:r>
      <w:r w:rsidR="00363BF4">
        <w:t xml:space="preserve">SR(Individual Safety Risk, </w:t>
      </w:r>
      <w:r w:rsidR="00363BF4">
        <w:rPr>
          <w:rFonts w:hint="eastAsia"/>
        </w:rPr>
        <w:t>개인 안전 위험</w:t>
      </w:r>
      <w:r w:rsidR="00363BF4">
        <w:t>)</w:t>
      </w:r>
      <w:r w:rsidR="00363BF4">
        <w:rPr>
          <w:rFonts w:hint="eastAsia"/>
        </w:rPr>
        <w:t xml:space="preserve">과 </w:t>
      </w:r>
      <w:r w:rsidR="00363BF4">
        <w:t>GSR(</w:t>
      </w:r>
      <w:r w:rsidR="00363BF4">
        <w:rPr>
          <w:rFonts w:hint="eastAsia"/>
        </w:rPr>
        <w:t>G</w:t>
      </w:r>
      <w:r w:rsidR="00363BF4">
        <w:t xml:space="preserve">roup Safety Risk, </w:t>
      </w:r>
      <w:r w:rsidR="00363BF4">
        <w:rPr>
          <w:rFonts w:hint="eastAsia"/>
        </w:rPr>
        <w:t>집단 안전 위험</w:t>
      </w:r>
      <w:r w:rsidR="00363BF4">
        <w:t>)</w:t>
      </w:r>
      <w:r w:rsidR="00363BF4">
        <w:rPr>
          <w:rFonts w:hint="eastAsia"/>
        </w:rPr>
        <w:t>이다.</w:t>
      </w:r>
      <w:r w:rsidR="00363BF4">
        <w:t xml:space="preserve"> </w:t>
      </w:r>
      <w:r w:rsidR="00363BF4">
        <w:rPr>
          <w:rFonts w:hint="eastAsia"/>
        </w:rPr>
        <w:t>I</w:t>
      </w:r>
      <w:r w:rsidR="00363BF4">
        <w:t>SR</w:t>
      </w:r>
      <w:r w:rsidR="00363BF4">
        <w:rPr>
          <w:rFonts w:hint="eastAsia"/>
        </w:rPr>
        <w:t>은</w:t>
      </w:r>
      <w:r w:rsidR="00D258CE">
        <w:rPr>
          <w:rFonts w:hint="eastAsia"/>
        </w:rPr>
        <w:t xml:space="preserve"> 개인이 현재 얼마나 </w:t>
      </w:r>
      <w:r w:rsidR="00363BF4">
        <w:rPr>
          <w:rFonts w:hint="eastAsia"/>
        </w:rPr>
        <w:t>위험한 상태인지 보여</w:t>
      </w:r>
      <w:r w:rsidR="00C43D58">
        <w:rPr>
          <w:rFonts w:hint="eastAsia"/>
        </w:rPr>
        <w:t>주는 척도</w:t>
      </w:r>
      <w:r w:rsidR="00363BF4">
        <w:rPr>
          <w:rFonts w:hint="eastAsia"/>
        </w:rPr>
        <w:t>다.</w:t>
      </w:r>
      <w:r w:rsidR="00363BF4">
        <w:t xml:space="preserve"> </w:t>
      </w:r>
      <w:r w:rsidR="0039600D">
        <w:rPr>
          <w:rFonts w:hint="eastAsia"/>
        </w:rPr>
        <w:t xml:space="preserve">결과값의 범위는 </w:t>
      </w:r>
      <w:r w:rsidR="0039600D">
        <w:t>[0, 1]</w:t>
      </w:r>
      <w:r w:rsidR="0039600D">
        <w:rPr>
          <w:rFonts w:hint="eastAsia"/>
        </w:rPr>
        <w:t xml:space="preserve">이며 </w:t>
      </w:r>
      <w:r w:rsidR="0039600D">
        <w:t>0</w:t>
      </w:r>
      <w:r w:rsidR="0039600D">
        <w:rPr>
          <w:rFonts w:hint="eastAsia"/>
        </w:rPr>
        <w:t xml:space="preserve">이면 무결한 상태를 의미하고 </w:t>
      </w:r>
      <w:r w:rsidR="0039600D">
        <w:t>1</w:t>
      </w:r>
      <w:r w:rsidR="0039600D">
        <w:rPr>
          <w:rFonts w:hint="eastAsia"/>
        </w:rPr>
        <w:t>이면 매우 위</w:t>
      </w:r>
      <w:r w:rsidR="00D258CE">
        <w:rPr>
          <w:rFonts w:hint="eastAsia"/>
        </w:rPr>
        <w:t>험한</w:t>
      </w:r>
      <w:r w:rsidR="0039600D">
        <w:rPr>
          <w:rFonts w:hint="eastAsia"/>
        </w:rPr>
        <w:t xml:space="preserve"> 상태를 의미한다.</w:t>
      </w:r>
      <w:r w:rsidR="0039600D">
        <w:t xml:space="preserve"> </w:t>
      </w:r>
      <w:r w:rsidR="00363BF4">
        <w:t>GSR</w:t>
      </w:r>
      <w:r w:rsidR="00363BF4">
        <w:rPr>
          <w:rFonts w:hint="eastAsia"/>
        </w:rPr>
        <w:t>은 시,</w:t>
      </w:r>
      <w:r w:rsidR="00363BF4">
        <w:t xml:space="preserve"> </w:t>
      </w:r>
      <w:r w:rsidR="00363BF4">
        <w:rPr>
          <w:rFonts w:hint="eastAsia"/>
        </w:rPr>
        <w:t xml:space="preserve">도처럼 </w:t>
      </w:r>
      <w:r w:rsidR="00C43D58">
        <w:rPr>
          <w:rFonts w:hint="eastAsia"/>
        </w:rPr>
        <w:t xml:space="preserve">넓은 </w:t>
      </w:r>
      <w:r w:rsidR="00363BF4">
        <w:rPr>
          <w:rFonts w:hint="eastAsia"/>
        </w:rPr>
        <w:t>지역을 거시적으로</w:t>
      </w:r>
      <w:r w:rsidR="00C43D58">
        <w:rPr>
          <w:rFonts w:hint="eastAsia"/>
        </w:rPr>
        <w:t xml:space="preserve"> 접근하거나</w:t>
      </w:r>
      <w:r w:rsidR="00363BF4">
        <w:rPr>
          <w:rFonts w:hint="eastAsia"/>
        </w:rPr>
        <w:t>,</w:t>
      </w:r>
      <w:r w:rsidR="00363BF4">
        <w:t xml:space="preserve"> </w:t>
      </w:r>
      <w:r w:rsidR="00363BF4">
        <w:rPr>
          <w:rFonts w:hint="eastAsia"/>
        </w:rPr>
        <w:t>건물 혹은 편의시설</w:t>
      </w:r>
      <w:r w:rsidR="00C43D58">
        <w:rPr>
          <w:rFonts w:hint="eastAsia"/>
        </w:rPr>
        <w:t>처럼 미시적으로 접근하여 그 구역이 얼마나 위험한 상태인지 보여주는 척도다.</w:t>
      </w:r>
      <w:r w:rsidR="0039600D">
        <w:t xml:space="preserve"> </w:t>
      </w:r>
      <w:r w:rsidR="0039600D">
        <w:rPr>
          <w:rFonts w:hint="eastAsia"/>
        </w:rPr>
        <w:t xml:space="preserve">결과값의 범위는 </w:t>
      </w:r>
      <w:r w:rsidR="0039600D">
        <w:t>[0, 1]</w:t>
      </w:r>
      <w:r w:rsidR="0039600D">
        <w:rPr>
          <w:rFonts w:hint="eastAsia"/>
        </w:rPr>
        <w:t xml:space="preserve">이며 </w:t>
      </w:r>
      <w:r w:rsidR="0039600D">
        <w:t>0</w:t>
      </w:r>
      <w:r w:rsidR="0039600D">
        <w:rPr>
          <w:rFonts w:hint="eastAsia"/>
        </w:rPr>
        <w:t xml:space="preserve">이면 무결한 장소를 의미하고 </w:t>
      </w:r>
      <w:r w:rsidR="0039600D">
        <w:t>1</w:t>
      </w:r>
      <w:r w:rsidR="0039600D">
        <w:rPr>
          <w:rFonts w:hint="eastAsia"/>
        </w:rPr>
        <w:t>이면 감염성이 매우 높은 상태를 의미한다.</w:t>
      </w:r>
    </w:p>
    <w:p w14:paraId="28770B42" w14:textId="4E829FA5" w:rsidR="004443D5" w:rsidRDefault="0039600D" w:rsidP="002F7C30">
      <w:pPr>
        <w:pStyle w:val="Body"/>
      </w:pPr>
      <w:r>
        <w:rPr>
          <w:rFonts w:hint="eastAsia"/>
        </w:rPr>
        <w:lastRenderedPageBreak/>
        <w:t xml:space="preserve">이러한 </w:t>
      </w:r>
      <w:r w:rsidR="00B774C3">
        <w:t>COVID-19</w:t>
      </w:r>
      <w:r w:rsidR="00B774C3">
        <w:rPr>
          <w:rFonts w:hint="eastAsia"/>
        </w:rPr>
        <w:t xml:space="preserve"> 안전 위험 평가를 </w:t>
      </w:r>
      <w:r>
        <w:rPr>
          <w:rFonts w:hint="eastAsia"/>
        </w:rPr>
        <w:t xml:space="preserve">계산하기 </w:t>
      </w:r>
      <w:r w:rsidR="00B774C3">
        <w:rPr>
          <w:rFonts w:hint="eastAsia"/>
        </w:rPr>
        <w:t xml:space="preserve">위한 요소는 크게 </w:t>
      </w:r>
      <w:r w:rsidR="00B774C3">
        <w:t>ISR</w:t>
      </w:r>
      <w:r w:rsidR="00B774C3">
        <w:rPr>
          <w:rFonts w:hint="eastAsia"/>
        </w:rPr>
        <w:t xml:space="preserve">을 위한 요소와 </w:t>
      </w:r>
      <w:r w:rsidR="00B774C3">
        <w:t>GSR</w:t>
      </w:r>
      <w:r w:rsidR="00B774C3">
        <w:rPr>
          <w:rFonts w:hint="eastAsia"/>
        </w:rPr>
        <w:t>을 위한 요소로 나뉜다.</w:t>
      </w:r>
      <w:r w:rsidR="00B774C3">
        <w:t xml:space="preserve"> ISR</w:t>
      </w:r>
      <w:r w:rsidR="00B774C3">
        <w:rPr>
          <w:rFonts w:hint="eastAsia"/>
        </w:rPr>
        <w:t>을 위한 요소는 다음과 같다</w:t>
      </w:r>
      <w:r w:rsidR="00B774C3">
        <w:t>.</w:t>
      </w:r>
    </w:p>
    <w:p w14:paraId="043361B9" w14:textId="77777777" w:rsidR="00A27B03" w:rsidRDefault="00A27B03" w:rsidP="002F7C30">
      <w:pPr>
        <w:pStyle w:val="Body"/>
      </w:pPr>
    </w:p>
    <w:p w14:paraId="7F61D31A" w14:textId="031E3CC2" w:rsidR="00B774C3" w:rsidRPr="00B774C3" w:rsidRDefault="00B774C3" w:rsidP="002F7C30">
      <w:pPr>
        <w:pStyle w:val="Body"/>
        <w:rPr>
          <w:rFonts w:hint="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ncurred_date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Ag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Diseas</m:t>
              </m:r>
              <m:r>
                <w:rPr>
                  <w:rFonts w:ascii="Cambria Math" w:hAnsi="Cambria Math"/>
                </w:rPr>
                <m:t>e</m:t>
              </m:r>
            </m:e>
          </m:d>
        </m:oMath>
      </m:oMathPara>
    </w:p>
    <w:p w14:paraId="1495BBF2" w14:textId="77777777" w:rsidR="00A27B03" w:rsidRDefault="00A27B03" w:rsidP="002F7C30">
      <w:pPr>
        <w:pStyle w:val="Body"/>
        <w:rPr>
          <w:i/>
          <w:iCs/>
        </w:rPr>
      </w:pPr>
    </w:p>
    <w:p w14:paraId="74E428DA" w14:textId="60366FA4" w:rsidR="00B774C3" w:rsidRPr="00A27B03" w:rsidRDefault="00CE1E20" w:rsidP="002F7C30">
      <w:pPr>
        <w:pStyle w:val="Body"/>
        <w:rPr>
          <w:rFonts w:hint="eastAsia"/>
        </w:rPr>
      </w:pPr>
      <w:proofErr w:type="spellStart"/>
      <w:r>
        <w:rPr>
          <w:i/>
          <w:iCs/>
        </w:rPr>
        <w:t>Incurred_date</w:t>
      </w:r>
      <w:proofErr w:type="spellEnd"/>
      <w:r>
        <w:rPr>
          <w:rFonts w:hint="eastAsia"/>
        </w:rPr>
        <w:t>는 접촉하거나 감염된 날을 의미한다.</w:t>
      </w:r>
      <w:r>
        <w:t xml:space="preserve"> </w:t>
      </w:r>
      <w:proofErr w:type="spellStart"/>
      <w:r w:rsidR="00A27B03" w:rsidRPr="00A27B03">
        <w:rPr>
          <w:rFonts w:hint="eastAsia"/>
          <w:i/>
          <w:iCs/>
        </w:rPr>
        <w:t>A</w:t>
      </w:r>
      <w:r w:rsidR="00A27B03" w:rsidRPr="00A27B03">
        <w:rPr>
          <w:i/>
          <w:iCs/>
        </w:rPr>
        <w:t>g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>
        <w:rPr>
          <w:rFonts w:hint="eastAsia"/>
        </w:rPr>
        <w:t>는 개인의 현재 나이를 의미한다.</w:t>
      </w:r>
      <w:r w:rsidR="00A27B03">
        <w:t xml:space="preserve"> </w:t>
      </w:r>
      <w:proofErr w:type="spellStart"/>
      <w:r w:rsidR="00A27B03" w:rsidRPr="00D258CE">
        <w:rPr>
          <w:rFonts w:hint="eastAsia"/>
          <w:i/>
          <w:iCs/>
        </w:rPr>
        <w:t>A</w:t>
      </w:r>
      <w:r w:rsidR="00A27B03" w:rsidRPr="00D258CE">
        <w:rPr>
          <w:i/>
          <w:iCs/>
        </w:rPr>
        <w:t>g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>
        <w:rPr>
          <w:rFonts w:hint="eastAsia"/>
        </w:rPr>
        <w:t xml:space="preserve">의 범주는 </w:t>
      </w:r>
      <w:r w:rsidR="00A27B03">
        <w:t>[0, 100]</w:t>
      </w:r>
      <w:r w:rsidR="00A27B03">
        <w:rPr>
          <w:rFonts w:hint="eastAsia"/>
        </w:rPr>
        <w:t xml:space="preserve">이며 </w:t>
      </w:r>
      <w:r w:rsidR="00A27B03">
        <w:t>100</w:t>
      </w:r>
      <w:r w:rsidR="00A27B03">
        <w:rPr>
          <w:rFonts w:hint="eastAsia"/>
        </w:rPr>
        <w:t>세 이상은 같은 계산식을 적용한다.</w:t>
      </w:r>
      <w:r w:rsidR="00A27B03">
        <w:t xml:space="preserve"> </w:t>
      </w:r>
      <w:proofErr w:type="spellStart"/>
      <w:r w:rsidR="00A27B03" w:rsidRPr="00A27B03">
        <w:rPr>
          <w:i/>
          <w:iCs/>
        </w:rPr>
        <w:t>Diseas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 w:rsidRPr="00A27B03">
        <w:rPr>
          <w:rFonts w:hint="eastAsia"/>
        </w:rPr>
        <w:t>는</w:t>
      </w:r>
      <w:r w:rsidR="00A27B03">
        <w:rPr>
          <w:rFonts w:hint="eastAsia"/>
        </w:rPr>
        <w:t xml:space="preserve"> 지병을 의미하며 범주는 </w:t>
      </w:r>
      <w:r w:rsidR="00A27B03">
        <w:t>[0, 1]</w:t>
      </w:r>
      <w:r w:rsidR="00A27B03">
        <w:rPr>
          <w:rFonts w:hint="eastAsia"/>
        </w:rPr>
        <w:t xml:space="preserve">이며 </w:t>
      </w:r>
      <w:r w:rsidR="00A27B03">
        <w:t>0</w:t>
      </w:r>
      <w:r w:rsidR="00A27B03">
        <w:rPr>
          <w:rFonts w:hint="eastAsia"/>
        </w:rPr>
        <w:t xml:space="preserve">은 </w:t>
      </w:r>
      <w:r w:rsidR="00A27B03">
        <w:t>COVID-19</w:t>
      </w:r>
      <w:r w:rsidR="00A27B03">
        <w:rPr>
          <w:rFonts w:hint="eastAsia"/>
        </w:rPr>
        <w:t xml:space="preserve">와 밀접한 관련이 없는 지병을 가지고 있거나 건강한 상태를 의미하며 </w:t>
      </w:r>
      <w:r w:rsidR="00A27B03">
        <w:t>1</w:t>
      </w:r>
      <w:r w:rsidR="00A27B03">
        <w:rPr>
          <w:rFonts w:hint="eastAsia"/>
        </w:rPr>
        <w:t xml:space="preserve">은 </w:t>
      </w:r>
      <w:r w:rsidR="00A27B03">
        <w:t>COVID-19</w:t>
      </w:r>
      <w:r w:rsidR="00A27B03">
        <w:rPr>
          <w:rFonts w:hint="eastAsia"/>
        </w:rPr>
        <w:t>에 감염될 경우 매우 치명적일 수 있는 지병을 가지고 있음을 의미한다.</w:t>
      </w:r>
    </w:p>
    <w:p w14:paraId="500EC0D7" w14:textId="77777777" w:rsidR="00B774C3" w:rsidRDefault="00B774C3" w:rsidP="002F7C30">
      <w:pPr>
        <w:pStyle w:val="Body"/>
      </w:pPr>
    </w:p>
    <w:p w14:paraId="0CDD6589" w14:textId="41CF8919" w:rsidR="00A27B03" w:rsidRPr="00B774C3" w:rsidRDefault="00A27B03" w:rsidP="00A27B03">
      <w:pPr>
        <w:pStyle w:val="Body"/>
        <w:rPr>
          <w:rFonts w:hint="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G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eople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Covid_Statu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people</m:t>
                  </m:r>
                </m:sub>
              </m:sSub>
              <m:r>
                <w:rPr>
                  <w:rFonts w:ascii="Cambria Math" w:hAnsi="Cambria Math"/>
                </w:rPr>
                <m:t>,Density</m:t>
              </m:r>
            </m:e>
          </m:d>
        </m:oMath>
      </m:oMathPara>
    </w:p>
    <w:p w14:paraId="3A076999" w14:textId="77449D3D" w:rsidR="00D258CE" w:rsidRDefault="00D258CE" w:rsidP="002F7C30">
      <w:pPr>
        <w:pStyle w:val="Body"/>
      </w:pPr>
    </w:p>
    <w:p w14:paraId="074D55CE" w14:textId="49FC1D15" w:rsidR="00D258CE" w:rsidRPr="00242678" w:rsidRDefault="00D258CE" w:rsidP="002F7C30">
      <w:pPr>
        <w:pStyle w:val="Body"/>
        <w:rPr>
          <w:rFonts w:hint="eastAsia"/>
        </w:rPr>
      </w:pPr>
      <w:proofErr w:type="spellStart"/>
      <w:r w:rsidRPr="00D258CE">
        <w:rPr>
          <w:rFonts w:hint="eastAsia"/>
          <w:i/>
          <w:iCs/>
        </w:rPr>
        <w:t>S</w:t>
      </w:r>
      <w:r w:rsidRPr="00D258CE">
        <w:rPr>
          <w:i/>
          <w:iCs/>
        </w:rPr>
        <w:t>everity</w:t>
      </w:r>
      <w:r w:rsidRPr="00D258CE">
        <w:rPr>
          <w:i/>
          <w:iCs/>
          <w:vertAlign w:val="subscript"/>
        </w:rPr>
        <w:t>people</w:t>
      </w:r>
      <w:proofErr w:type="spellEnd"/>
      <w:r>
        <w:rPr>
          <w:rFonts w:hint="eastAsia"/>
        </w:rPr>
        <w:t>은 해당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의 위험도를 나타낸다</w:t>
      </w:r>
      <w:r>
        <w:t>.</w:t>
      </w:r>
      <w:r>
        <w:rPr>
          <w:rFonts w:hint="eastAsia"/>
        </w:rPr>
        <w:t xml:space="preserve"> </w:t>
      </w:r>
      <w:proofErr w:type="spellStart"/>
      <w:r w:rsidRPr="00D258CE">
        <w:rPr>
          <w:rFonts w:hint="eastAsia"/>
          <w:i/>
          <w:iCs/>
        </w:rPr>
        <w:t>S</w:t>
      </w:r>
      <w:r w:rsidRPr="00D258CE">
        <w:rPr>
          <w:i/>
          <w:iCs/>
        </w:rPr>
        <w:t>everity</w:t>
      </w:r>
      <w:r w:rsidRPr="00D258CE">
        <w:rPr>
          <w:i/>
          <w:iCs/>
          <w:vertAlign w:val="subscript"/>
        </w:rPr>
        <w:t>people</w:t>
      </w:r>
      <w:proofErr w:type="spellEnd"/>
      <w:r>
        <w:rPr>
          <w:rFonts w:hint="eastAsia"/>
        </w:rPr>
        <w:t xml:space="preserve">의 범주는 </w:t>
      </w:r>
      <w:r>
        <w:t>[0, 1]</w:t>
      </w:r>
      <w:r>
        <w:rPr>
          <w:rFonts w:hint="eastAsia"/>
        </w:rPr>
        <w:t xml:space="preserve">이며 </w:t>
      </w:r>
      <w:r w:rsidR="00242678">
        <w:t>0</w:t>
      </w:r>
      <w:r w:rsidR="00242678">
        <w:rPr>
          <w:rFonts w:hint="eastAsia"/>
        </w:rPr>
        <w:t xml:space="preserve">이면 건강한 상태를 의미하며 </w:t>
      </w:r>
      <w:r w:rsidR="00242678">
        <w:t>1</w:t>
      </w:r>
      <w:r w:rsidR="00242678">
        <w:rPr>
          <w:rFonts w:hint="eastAsia"/>
        </w:rPr>
        <w:t>에 가까울수록 그 사람이 얼마나 위독한 상태임을 의미한다.</w:t>
      </w:r>
      <w:r w:rsidR="00242678">
        <w:t xml:space="preserve"> </w:t>
      </w:r>
      <w:proofErr w:type="spellStart"/>
      <w:r w:rsidR="00242678" w:rsidRPr="00242678">
        <w:rPr>
          <w:rFonts w:hint="eastAsia"/>
          <w:i/>
          <w:iCs/>
        </w:rPr>
        <w:t>C</w:t>
      </w:r>
      <w:r w:rsidR="00242678" w:rsidRPr="00242678">
        <w:rPr>
          <w:i/>
          <w:iCs/>
        </w:rPr>
        <w:t>ovid_Status</w:t>
      </w:r>
      <w:r w:rsidR="00242678" w:rsidRPr="00242678">
        <w:rPr>
          <w:i/>
          <w:iCs/>
          <w:vertAlign w:val="subscript"/>
        </w:rPr>
        <w:t>people</w:t>
      </w:r>
      <w:proofErr w:type="spellEnd"/>
      <w:r w:rsidR="00242678">
        <w:rPr>
          <w:rFonts w:hint="eastAsia"/>
        </w:rPr>
        <w:t>은 해당 지역,</w:t>
      </w:r>
      <w:r w:rsidR="00242678">
        <w:t xml:space="preserve"> </w:t>
      </w:r>
      <w:r w:rsidR="00242678">
        <w:rPr>
          <w:rFonts w:hint="eastAsia"/>
        </w:rPr>
        <w:t>건물 혹은 편의시설에 있던 사람이</w:t>
      </w:r>
      <w:r w:rsidR="00242678">
        <w:t xml:space="preserve"> COVID-19</w:t>
      </w:r>
      <w:r w:rsidR="00242678">
        <w:rPr>
          <w:rFonts w:hint="eastAsia"/>
        </w:rPr>
        <w:t>와 관련</w:t>
      </w:r>
      <w:r w:rsidR="00CE1E20">
        <w:rPr>
          <w:rFonts w:hint="eastAsia"/>
        </w:rPr>
        <w:t>된</w:t>
      </w:r>
      <w:r w:rsidR="00242678">
        <w:rPr>
          <w:rFonts w:hint="eastAsia"/>
        </w:rPr>
        <w:t xml:space="preserve"> 상태인지를 나타낸다.</w:t>
      </w:r>
      <w:r w:rsidR="00242678">
        <w:t xml:space="preserve"> </w:t>
      </w:r>
      <w:r w:rsidR="00242678">
        <w:rPr>
          <w:rFonts w:hint="eastAsia"/>
        </w:rPr>
        <w:t>범주는 무결함</w:t>
      </w:r>
      <w:r w:rsidR="00242678">
        <w:t xml:space="preserve">, </w:t>
      </w:r>
      <w:r w:rsidR="00242678">
        <w:rPr>
          <w:rFonts w:hint="eastAsia"/>
        </w:rPr>
        <w:t>접촉함</w:t>
      </w:r>
      <w:r w:rsidR="00242678">
        <w:t xml:space="preserve"> </w:t>
      </w:r>
      <w:r w:rsidR="00242678">
        <w:rPr>
          <w:rFonts w:hint="eastAsia"/>
        </w:rPr>
        <w:t>또는 감염됨 세가지가 있다.</w:t>
      </w:r>
      <w:r w:rsidR="00242678">
        <w:t xml:space="preserve"> </w:t>
      </w:r>
      <w:r w:rsidR="00242678" w:rsidRPr="00242678">
        <w:rPr>
          <w:i/>
          <w:iCs/>
        </w:rPr>
        <w:t>Density</w:t>
      </w:r>
      <w:r w:rsidR="00242678">
        <w:rPr>
          <w:rFonts w:hint="eastAsia"/>
        </w:rPr>
        <w:t>는 해당 지역,</w:t>
      </w:r>
      <w:r w:rsidR="00242678">
        <w:t xml:space="preserve"> </w:t>
      </w:r>
      <w:r w:rsidR="00242678">
        <w:rPr>
          <w:rFonts w:hint="eastAsia"/>
        </w:rPr>
        <w:t xml:space="preserve">건물 혹은 편의시설의 사람들의 밀집도를 나타낸다. 범주는 </w:t>
      </w:r>
      <w:r w:rsidR="00242678">
        <w:t>[0, 1]</w:t>
      </w:r>
      <w:r w:rsidR="00242678">
        <w:rPr>
          <w:rFonts w:hint="eastAsia"/>
        </w:rPr>
        <w:t>이며</w:t>
      </w:r>
      <w:r w:rsidR="00242678">
        <w:t xml:space="preserve"> 0</w:t>
      </w:r>
      <w:r w:rsidR="00242678">
        <w:rPr>
          <w:rFonts w:hint="eastAsia"/>
        </w:rPr>
        <w:t xml:space="preserve">에 가까울수록 공간이 넓거나 사람이 적음을 의미하고 </w:t>
      </w:r>
      <w:r w:rsidR="00242678">
        <w:t>1</w:t>
      </w:r>
      <w:r w:rsidR="00242678">
        <w:rPr>
          <w:rFonts w:hint="eastAsia"/>
        </w:rPr>
        <w:t>에 가까울수록 비좁은 공간에 사람이 많다는 것을 의미한다.</w:t>
      </w:r>
    </w:p>
    <w:p w14:paraId="76848D1E" w14:textId="383FA242" w:rsidR="004443D5" w:rsidRDefault="00B2290D" w:rsidP="002F7C30">
      <w:pPr>
        <w:pStyle w:val="Body"/>
        <w:rPr>
          <w:rFonts w:hint="eastAsia"/>
        </w:rPr>
      </w:pPr>
      <w:r>
        <w:rPr>
          <w:rFonts w:hint="eastAsia"/>
        </w:rPr>
        <w:t>마지막으로 C</w:t>
      </w:r>
      <w:r>
        <w:t xml:space="preserve">OVID-19 </w:t>
      </w:r>
      <w:r>
        <w:rPr>
          <w:rFonts w:hint="eastAsia"/>
        </w:rPr>
        <w:t>안전 위험 평가에 사용될 요소들에 적용할 가중치가 있다.</w:t>
      </w:r>
      <w:r>
        <w:t xml:space="preserve"> </w:t>
      </w:r>
      <w:r>
        <w:rPr>
          <w:rFonts w:hint="eastAsia"/>
        </w:rPr>
        <w:t>클러스터링 알고리즘을 사용할 때 거리 함수</w:t>
      </w:r>
      <w:r>
        <w:t>(Distance Function)</w:t>
      </w:r>
      <w:r>
        <w:rPr>
          <w:rFonts w:hint="eastAsia"/>
        </w:rPr>
        <w:t>를 사용하게 된다.</w:t>
      </w:r>
      <w:r>
        <w:t xml:space="preserve"> </w:t>
      </w:r>
      <w:r>
        <w:rPr>
          <w:rFonts w:hint="eastAsia"/>
        </w:rPr>
        <w:t>이때 거리 함수에 각 요소별로 가중치를 다르게 줘서 C</w:t>
      </w:r>
      <w:r>
        <w:t xml:space="preserve">OVID-19 </w:t>
      </w:r>
      <w:r>
        <w:rPr>
          <w:rFonts w:hint="eastAsia"/>
        </w:rPr>
        <w:t>안전 위험 평가에 요소가 미치는 영향력을 조절할 수 있다.</w:t>
      </w:r>
      <w:r>
        <w:t xml:space="preserve"> </w:t>
      </w:r>
      <w:r>
        <w:rPr>
          <w:rFonts w:hint="eastAsia"/>
        </w:rPr>
        <w:t xml:space="preserve">또한 각 가중치의 합을 </w:t>
      </w:r>
      <w:r>
        <w:t>1</w:t>
      </w:r>
      <w:r>
        <w:rPr>
          <w:rFonts w:hint="eastAsia"/>
        </w:rPr>
        <w:t>로 고정함으로써 요소가 미치는 영향력의 비율을 조절할 수 있다.</w:t>
      </w:r>
    </w:p>
    <w:p w14:paraId="4266EE69" w14:textId="5167F6E0" w:rsidR="004443D5" w:rsidRDefault="004443D5" w:rsidP="00570146">
      <w:pPr>
        <w:pStyle w:val="10"/>
      </w:pPr>
      <w:r>
        <w:rPr>
          <w:rFonts w:hint="eastAsia"/>
        </w:rPr>
        <w:t>C</w:t>
      </w:r>
      <w:r>
        <w:t>lustering Groups with ISR</w:t>
      </w:r>
    </w:p>
    <w:p w14:paraId="757DB5E5" w14:textId="0CD5CABF" w:rsidR="004443D5" w:rsidRDefault="00111996" w:rsidP="004443D5">
      <w:pPr>
        <w:rPr>
          <w:rFonts w:hint="eastAsia"/>
        </w:rPr>
      </w:pPr>
      <w:proofErr w:type="spellStart"/>
      <w:r>
        <w:rPr>
          <w:rFonts w:hint="eastAsia"/>
        </w:rPr>
        <w:t>클러스터링이란</w:t>
      </w:r>
      <w:proofErr w:type="spellEnd"/>
      <w:r>
        <w:rPr>
          <w:rFonts w:hint="eastAsia"/>
        </w:rPr>
        <w:t xml:space="preserve"> 거리 함수를 이용하여 주어진 데이터들 간의 거리를 계산하고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ISR</w:t>
      </w:r>
      <w:r>
        <w:rPr>
          <w:rFonts w:hint="eastAsia"/>
        </w:rPr>
        <w:t xml:space="preserve">을 이용한 </w:t>
      </w:r>
      <w:proofErr w:type="spellStart"/>
      <w:r>
        <w:rPr>
          <w:rFonts w:hint="eastAsia"/>
        </w:rPr>
        <w:t>클러스터링이란</w:t>
      </w:r>
      <w:proofErr w:type="spellEnd"/>
      <w:r>
        <w:rPr>
          <w:rFonts w:hint="eastAsia"/>
        </w:rPr>
        <w:t xml:space="preserve"> I</w:t>
      </w:r>
      <w:r>
        <w:t>SR Factor Se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 xml:space="preserve">이용하여 </w:t>
      </w:r>
      <w:proofErr w:type="spellStart"/>
      <w:r>
        <w:rPr>
          <w:rFonts w:hint="eastAsia"/>
        </w:rPr>
        <w:t>클러스터링하는</w:t>
      </w:r>
      <w:proofErr w:type="spellEnd"/>
      <w:r>
        <w:rPr>
          <w:rFonts w:hint="eastAsia"/>
        </w:rPr>
        <w:t xml:space="preserve"> 것을 의미한다.</w:t>
      </w:r>
      <w:r>
        <w:t xml:space="preserve"> </w:t>
      </w:r>
    </w:p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  <w:rPr>
          <w:rFonts w:hint="eastAsia"/>
        </w:rPr>
      </w:pPr>
    </w:p>
    <w:p w14:paraId="192B6D5D" w14:textId="5D77DA81" w:rsidR="00A853A2" w:rsidRDefault="00AA3FAB" w:rsidP="00F45853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45370" w14:textId="77777777" w:rsidR="002E3ACA" w:rsidRDefault="002E3ACA">
      <w:r>
        <w:separator/>
      </w:r>
    </w:p>
  </w:endnote>
  <w:endnote w:type="continuationSeparator" w:id="0">
    <w:p w14:paraId="441A16E3" w14:textId="77777777" w:rsidR="002E3ACA" w:rsidRDefault="002E3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0A403" w14:textId="77777777" w:rsidR="002E3ACA" w:rsidRDefault="002E3ACA">
      <w:r>
        <w:separator/>
      </w:r>
    </w:p>
  </w:footnote>
  <w:footnote w:type="continuationSeparator" w:id="0">
    <w:p w14:paraId="278698B7" w14:textId="77777777" w:rsidR="002E3ACA" w:rsidRDefault="002E3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A27B03" w:rsidRPr="00B86F53" w:rsidRDefault="00A27B03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A27B03" w:rsidRDefault="00A27B0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A27B03" w:rsidRPr="00B86F53" w:rsidRDefault="00A27B03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A27B03" w:rsidRDefault="00A27B0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gUAC8TwAi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3535"/>
    <w:rsid w:val="00013694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3372"/>
    <w:rsid w:val="008633E5"/>
    <w:rsid w:val="00863B14"/>
    <w:rsid w:val="00863C85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522F"/>
    <w:rsid w:val="009454E2"/>
    <w:rsid w:val="009455DD"/>
    <w:rsid w:val="009459C3"/>
    <w:rsid w:val="009459ED"/>
    <w:rsid w:val="009473A8"/>
    <w:rsid w:val="00950E53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C33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7B20"/>
    <w:rsid w:val="00B60BBB"/>
    <w:rsid w:val="00B60D2E"/>
    <w:rsid w:val="00B60DCA"/>
    <w:rsid w:val="00B6124D"/>
    <w:rsid w:val="00B61350"/>
    <w:rsid w:val="00B61434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585A2-D2EB-4F4E-B3B1-31CBC81FC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2</cp:revision>
  <cp:lastPrinted>2018-09-21T03:22:00Z</cp:lastPrinted>
  <dcterms:created xsi:type="dcterms:W3CDTF">2020-07-14T03:05:00Z</dcterms:created>
  <dcterms:modified xsi:type="dcterms:W3CDTF">2020-07-14T03:05:00Z</dcterms:modified>
</cp:coreProperties>
</file>